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34BB" w:rsidRPr="002E144E" w:rsidRDefault="00CB34BB" w:rsidP="00CB34BB">
      <w:pPr>
        <w:jc w:val="center"/>
        <w:rPr>
          <w:rFonts w:ascii="Times New Roman" w:hAnsi="Times New Roman" w:cs="Times New Roman"/>
          <w:b/>
          <w:sz w:val="40"/>
          <w:szCs w:val="40"/>
          <w:lang w:val="en-US"/>
        </w:rPr>
      </w:pPr>
      <w:bookmarkStart w:id="0" w:name="_GoBack"/>
      <w:bookmarkEnd w:id="0"/>
      <w:proofErr w:type="spellStart"/>
      <w:r w:rsidRPr="002E144E">
        <w:rPr>
          <w:rFonts w:ascii="Times New Roman" w:hAnsi="Times New Roman" w:cs="Times New Roman"/>
          <w:b/>
          <w:sz w:val="40"/>
          <w:szCs w:val="40"/>
          <w:lang w:val="en-US"/>
        </w:rPr>
        <w:t>Senimar</w:t>
      </w:r>
      <w:proofErr w:type="spellEnd"/>
      <w:r w:rsidRPr="002E144E">
        <w:rPr>
          <w:rFonts w:ascii="Times New Roman" w:hAnsi="Times New Roman" w:cs="Times New Roman"/>
          <w:b/>
          <w:sz w:val="40"/>
          <w:szCs w:val="40"/>
          <w:lang w:val="en-US"/>
        </w:rPr>
        <w:t xml:space="preserve"> Guideline for </w:t>
      </w:r>
      <w:proofErr w:type="gramStart"/>
      <w:r w:rsidR="00EF5C27" w:rsidRPr="002E144E">
        <w:rPr>
          <w:rFonts w:ascii="Times New Roman" w:hAnsi="Times New Roman" w:cs="Times New Roman"/>
          <w:b/>
          <w:sz w:val="36"/>
          <w:szCs w:val="36"/>
          <w:lang w:val="en-US"/>
        </w:rPr>
        <w:t>Parkinson’s</w:t>
      </w:r>
      <w:r w:rsidR="00EF5C27" w:rsidRPr="002E144E">
        <w:rPr>
          <w:rFonts w:ascii="Times New Roman" w:hAnsi="Times New Roman" w:cs="Times New Roman"/>
          <w:b/>
          <w:sz w:val="40"/>
          <w:szCs w:val="40"/>
          <w:lang w:val="en-US"/>
        </w:rPr>
        <w:t xml:space="preserve"> </w:t>
      </w:r>
      <w:r w:rsidRPr="002E144E">
        <w:rPr>
          <w:rFonts w:ascii="Times New Roman" w:hAnsi="Times New Roman" w:cs="Times New Roman"/>
          <w:b/>
          <w:sz w:val="40"/>
          <w:szCs w:val="40"/>
          <w:lang w:val="en-US"/>
        </w:rPr>
        <w:t>Disease</w:t>
      </w:r>
      <w:proofErr w:type="gramEnd"/>
    </w:p>
    <w:p w:rsidR="00E16F1E" w:rsidRPr="002E144E" w:rsidRDefault="00167474">
      <w:pPr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2E144E">
        <w:rPr>
          <w:rFonts w:ascii="Times New Roman" w:hAnsi="Times New Roman" w:cs="Times New Roman"/>
          <w:b/>
          <w:sz w:val="36"/>
          <w:szCs w:val="36"/>
          <w:lang w:val="en-US"/>
        </w:rPr>
        <w:t>1</w:t>
      </w:r>
      <w:r w:rsidRPr="002E144E">
        <w:rPr>
          <w:rFonts w:ascii="Times New Roman" w:hAnsi="Times New Roman" w:cs="Times New Roman"/>
          <w:b/>
          <w:sz w:val="36"/>
          <w:szCs w:val="36"/>
          <w:vertAlign w:val="superscript"/>
          <w:lang w:val="en-US"/>
        </w:rPr>
        <w:t>st</w:t>
      </w:r>
      <w:r w:rsidRPr="002E144E">
        <w:rPr>
          <w:rFonts w:ascii="Times New Roman" w:hAnsi="Times New Roman" w:cs="Times New Roman"/>
          <w:b/>
          <w:sz w:val="36"/>
          <w:szCs w:val="36"/>
          <w:lang w:val="en-US"/>
        </w:rPr>
        <w:t xml:space="preserve"> </w:t>
      </w:r>
      <w:r w:rsidR="00AD3585">
        <w:rPr>
          <w:rFonts w:ascii="Times New Roman" w:hAnsi="Times New Roman" w:cs="Times New Roman"/>
          <w:b/>
          <w:sz w:val="36"/>
          <w:szCs w:val="36"/>
          <w:lang w:val="en-US"/>
        </w:rPr>
        <w:t>Hour</w:t>
      </w:r>
      <w:r w:rsidR="009C7E3F" w:rsidRPr="002E144E">
        <w:rPr>
          <w:rFonts w:ascii="Times New Roman" w:hAnsi="Times New Roman" w:cs="Times New Roman"/>
          <w:b/>
          <w:sz w:val="36"/>
          <w:szCs w:val="36"/>
          <w:lang w:val="en-US"/>
        </w:rPr>
        <w:t xml:space="preserve">: </w:t>
      </w:r>
    </w:p>
    <w:p w:rsidR="00EF5C27" w:rsidRPr="00FF5A43" w:rsidRDefault="00EF5C27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F5A43">
        <w:rPr>
          <w:rFonts w:ascii="Times New Roman" w:hAnsi="Times New Roman" w:cs="Times New Roman"/>
          <w:b/>
          <w:sz w:val="24"/>
          <w:szCs w:val="24"/>
          <w:lang w:val="en-US"/>
        </w:rPr>
        <w:t xml:space="preserve">Overview of </w:t>
      </w:r>
      <w:proofErr w:type="gramStart"/>
      <w:r w:rsidRPr="00FF5A43">
        <w:rPr>
          <w:rFonts w:ascii="Times New Roman" w:hAnsi="Times New Roman" w:cs="Times New Roman"/>
          <w:b/>
          <w:sz w:val="24"/>
          <w:szCs w:val="24"/>
          <w:lang w:val="en-US"/>
        </w:rPr>
        <w:t>Parkinson’s Disease</w:t>
      </w:r>
      <w:proofErr w:type="gramEnd"/>
      <w:r w:rsidRPr="00FF5A43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:rsidR="00EF5C27" w:rsidRPr="00EF5C27" w:rsidRDefault="00EF5C27">
      <w:pPr>
        <w:rPr>
          <w:rFonts w:ascii="Times New Roman" w:hAnsi="Times New Roman" w:cs="Times New Roman"/>
          <w:b/>
          <w:color w:val="FF0000"/>
          <w:sz w:val="36"/>
          <w:szCs w:val="36"/>
          <w:lang w:val="en-US"/>
        </w:rPr>
      </w:pPr>
      <w:r>
        <w:rPr>
          <w:rFonts w:ascii="Times New Roman" w:hAnsi="Times New Roman" w:cs="Times New Roman"/>
          <w:lang w:val="en-US"/>
        </w:rPr>
        <w:t>Brainstorming:</w:t>
      </w:r>
    </w:p>
    <w:p w:rsidR="00EF5C27" w:rsidRPr="00EF5C27" w:rsidRDefault="00EF5C27" w:rsidP="00B60B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F5C27">
        <w:rPr>
          <w:rFonts w:ascii="Times New Roman" w:hAnsi="Times New Roman" w:cs="Times New Roman"/>
          <w:sz w:val="24"/>
          <w:szCs w:val="24"/>
          <w:lang w:val="en-US"/>
        </w:rPr>
        <w:t>Introduction</w:t>
      </w:r>
      <w:r w:rsidR="009C4558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9C4558" w:rsidRPr="009C4558">
        <w:t xml:space="preserve"> </w:t>
      </w:r>
      <w:r w:rsidR="009C4558" w:rsidRPr="009C4558">
        <w:rPr>
          <w:rFonts w:ascii="Times New Roman" w:hAnsi="Times New Roman" w:cs="Times New Roman"/>
          <w:sz w:val="24"/>
          <w:szCs w:val="24"/>
          <w:lang w:val="en-US"/>
        </w:rPr>
        <w:t>Parkinson’s Disease</w:t>
      </w:r>
    </w:p>
    <w:p w:rsidR="00EF5C27" w:rsidRDefault="00EF5C27" w:rsidP="00B60B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F5C27">
        <w:rPr>
          <w:rFonts w:ascii="Times New Roman" w:hAnsi="Times New Roman" w:cs="Times New Roman"/>
          <w:sz w:val="24"/>
          <w:szCs w:val="24"/>
          <w:lang w:val="en-US"/>
        </w:rPr>
        <w:t>Stages of Parkinson’s Disease</w:t>
      </w:r>
    </w:p>
    <w:p w:rsidR="002E144E" w:rsidRPr="00CB079D" w:rsidRDefault="00CB079D" w:rsidP="00B60B33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Video presentation: </w:t>
      </w:r>
      <w:hyperlink r:id="rId7" w:history="1">
        <w:r w:rsidR="002E144E" w:rsidRPr="00CB079D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</w:t>
        </w:r>
      </w:hyperlink>
      <w:hyperlink r:id="rId8" w:history="1">
        <w:r w:rsidR="002E144E" w:rsidRPr="00CB079D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www.healthline.com/health/parkinsons/stages</w:t>
        </w:r>
      </w:hyperlink>
    </w:p>
    <w:p w:rsidR="002E144E" w:rsidRPr="00CB079D" w:rsidRDefault="00CB079D" w:rsidP="00B60B33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ideo presentation</w:t>
      </w:r>
      <w:r w:rsidRPr="00CB07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hyperlink r:id="rId9" w:history="1">
        <w:r w:rsidR="002E144E" w:rsidRPr="00CB079D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</w:t>
        </w:r>
      </w:hyperlink>
      <w:hyperlink r:id="rId10" w:history="1">
        <w:r w:rsidR="002E144E" w:rsidRPr="00CB079D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www.youtube.com/watch?v=B5FOPH9t2To</w:t>
        </w:r>
      </w:hyperlink>
    </w:p>
    <w:p w:rsidR="00CB079D" w:rsidRPr="00EF5C27" w:rsidRDefault="00CB079D" w:rsidP="00CB079D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:rsidR="00EF5C27" w:rsidRDefault="00EF5C27" w:rsidP="00B60B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F5C27">
        <w:rPr>
          <w:rFonts w:ascii="Times New Roman" w:hAnsi="Times New Roman" w:cs="Times New Roman"/>
          <w:sz w:val="24"/>
          <w:szCs w:val="24"/>
          <w:lang w:val="en-US"/>
        </w:rPr>
        <w:t>Symptoms</w:t>
      </w:r>
    </w:p>
    <w:p w:rsidR="002E144E" w:rsidRPr="00CB079D" w:rsidRDefault="0027059C" w:rsidP="00B60B33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hyperlink r:id="rId11" w:history="1">
        <w:r w:rsidR="002E144E" w:rsidRPr="00CB079D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youtube.com/watch?v=3wg9ExKwZy4</w:t>
        </w:r>
      </w:hyperlink>
    </w:p>
    <w:p w:rsidR="00CB079D" w:rsidRPr="00EF5C27" w:rsidRDefault="00CB079D" w:rsidP="00CB079D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:rsidR="00EF5C27" w:rsidRPr="00EF5C27" w:rsidRDefault="00EF5C27" w:rsidP="00B60B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F5C27">
        <w:rPr>
          <w:rFonts w:ascii="Times New Roman" w:hAnsi="Times New Roman" w:cs="Times New Roman"/>
          <w:sz w:val="24"/>
          <w:szCs w:val="24"/>
          <w:lang w:val="en-US"/>
        </w:rPr>
        <w:t>The Impact of Parkinson’s</w:t>
      </w:r>
    </w:p>
    <w:p w:rsidR="00EF5C27" w:rsidRPr="00EF5C27" w:rsidRDefault="00EF5C27" w:rsidP="00B60B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F5C27">
        <w:rPr>
          <w:rFonts w:ascii="Times New Roman" w:hAnsi="Times New Roman" w:cs="Times New Roman"/>
          <w:sz w:val="24"/>
          <w:szCs w:val="24"/>
          <w:lang w:val="en-US"/>
        </w:rPr>
        <w:t>Diagnosis</w:t>
      </w:r>
    </w:p>
    <w:p w:rsidR="00EF5C27" w:rsidRPr="00EF5C27" w:rsidRDefault="00EF5C27" w:rsidP="00B60B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F5C27">
        <w:rPr>
          <w:rFonts w:ascii="Times New Roman" w:hAnsi="Times New Roman" w:cs="Times New Roman"/>
          <w:sz w:val="24"/>
          <w:szCs w:val="24"/>
          <w:lang w:val="en-US"/>
        </w:rPr>
        <w:t>Treatment</w:t>
      </w:r>
    </w:p>
    <w:p w:rsidR="00EF5C27" w:rsidRPr="00EF5C27" w:rsidRDefault="00EF5C27" w:rsidP="00B60B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F5C27">
        <w:rPr>
          <w:rFonts w:ascii="Times New Roman" w:hAnsi="Times New Roman" w:cs="Times New Roman"/>
          <w:sz w:val="24"/>
          <w:szCs w:val="24"/>
          <w:lang w:val="en-US"/>
        </w:rPr>
        <w:t>Progression</w:t>
      </w:r>
    </w:p>
    <w:p w:rsidR="00EF5C27" w:rsidRDefault="00EF5C27" w:rsidP="00B60B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F5C27">
        <w:rPr>
          <w:rFonts w:ascii="Times New Roman" w:hAnsi="Times New Roman" w:cs="Times New Roman"/>
          <w:sz w:val="24"/>
          <w:szCs w:val="24"/>
          <w:lang w:val="en-US"/>
        </w:rPr>
        <w:t>Quality of Life</w:t>
      </w:r>
    </w:p>
    <w:p w:rsidR="00D1707F" w:rsidRDefault="00D1707F" w:rsidP="00CB079D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ideo presentation:</w:t>
      </w:r>
    </w:p>
    <w:p w:rsidR="00D1707F" w:rsidRDefault="0027059C" w:rsidP="00D1707F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hyperlink r:id="rId12" w:history="1">
        <w:r w:rsidR="00D1707F" w:rsidRPr="003B50E5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youtube.com/watch?v=NAfQoviLFR8&amp;t=45s</w:t>
        </w:r>
      </w:hyperlink>
    </w:p>
    <w:p w:rsidR="00D1707F" w:rsidRPr="00D1707F" w:rsidRDefault="00D1707F" w:rsidP="00D1707F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:rsidR="00167474" w:rsidRPr="009C7E3F" w:rsidRDefault="00167474" w:rsidP="00167474">
      <w:pPr>
        <w:rPr>
          <w:rFonts w:ascii="Times New Roman" w:hAnsi="Times New Roman" w:cs="Times New Roman"/>
          <w:lang w:val="en-US"/>
        </w:rPr>
      </w:pPr>
    </w:p>
    <w:p w:rsidR="004311B6" w:rsidRDefault="00167474" w:rsidP="00167474">
      <w:pPr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9C7E3F">
        <w:rPr>
          <w:rFonts w:ascii="Times New Roman" w:hAnsi="Times New Roman" w:cs="Times New Roman"/>
          <w:b/>
          <w:sz w:val="36"/>
          <w:szCs w:val="36"/>
          <w:lang w:val="en-US"/>
        </w:rPr>
        <w:t>2</w:t>
      </w:r>
      <w:r w:rsidRPr="009C7E3F">
        <w:rPr>
          <w:rFonts w:ascii="Times New Roman" w:hAnsi="Times New Roman" w:cs="Times New Roman"/>
          <w:b/>
          <w:sz w:val="36"/>
          <w:szCs w:val="36"/>
          <w:vertAlign w:val="superscript"/>
          <w:lang w:val="en-US"/>
        </w:rPr>
        <w:t>nd</w:t>
      </w:r>
      <w:r w:rsidRPr="009C7E3F">
        <w:rPr>
          <w:rFonts w:ascii="Times New Roman" w:hAnsi="Times New Roman" w:cs="Times New Roman"/>
          <w:b/>
          <w:sz w:val="36"/>
          <w:szCs w:val="36"/>
          <w:lang w:val="en-US"/>
        </w:rPr>
        <w:t xml:space="preserve"> </w:t>
      </w:r>
      <w:r w:rsidR="00AD3585">
        <w:rPr>
          <w:rFonts w:ascii="Times New Roman" w:hAnsi="Times New Roman" w:cs="Times New Roman"/>
          <w:b/>
          <w:sz w:val="36"/>
          <w:szCs w:val="36"/>
          <w:lang w:val="en-US"/>
        </w:rPr>
        <w:t>Hour</w:t>
      </w:r>
      <w:r w:rsidR="009C7E3F" w:rsidRPr="009C7E3F">
        <w:rPr>
          <w:rFonts w:ascii="Times New Roman" w:hAnsi="Times New Roman" w:cs="Times New Roman"/>
          <w:b/>
          <w:sz w:val="36"/>
          <w:szCs w:val="36"/>
          <w:lang w:val="en-US"/>
        </w:rPr>
        <w:t xml:space="preserve">: </w:t>
      </w:r>
    </w:p>
    <w:p w:rsidR="009C4558" w:rsidRPr="00B60B33" w:rsidRDefault="009C4558" w:rsidP="00B60B3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60B33">
        <w:rPr>
          <w:rFonts w:ascii="Times New Roman" w:hAnsi="Times New Roman" w:cs="Times New Roman"/>
          <w:b/>
          <w:sz w:val="24"/>
          <w:szCs w:val="24"/>
          <w:lang w:val="en-US"/>
        </w:rPr>
        <w:t xml:space="preserve">Introduction:  Physical Assessment </w:t>
      </w:r>
    </w:p>
    <w:p w:rsidR="009C4558" w:rsidRPr="00B60B33" w:rsidRDefault="009C4558" w:rsidP="00B60B3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60B33">
        <w:rPr>
          <w:rFonts w:ascii="Times New Roman" w:hAnsi="Times New Roman" w:cs="Times New Roman"/>
          <w:b/>
          <w:sz w:val="24"/>
          <w:szCs w:val="24"/>
          <w:lang w:val="en-US"/>
        </w:rPr>
        <w:t>Main Areas for Assessing</w:t>
      </w:r>
      <w:r w:rsidRPr="00B60B33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9C4558" w:rsidRPr="00B60B33" w:rsidRDefault="009C4558" w:rsidP="00B60B3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0B33">
        <w:rPr>
          <w:rFonts w:ascii="Times New Roman" w:hAnsi="Times New Roman" w:cs="Times New Roman"/>
          <w:sz w:val="28"/>
          <w:szCs w:val="28"/>
          <w:lang w:val="en-US"/>
        </w:rPr>
        <w:t>Clinical History</w:t>
      </w:r>
    </w:p>
    <w:p w:rsidR="009C4558" w:rsidRPr="00B60B33" w:rsidRDefault="009C4558" w:rsidP="00B60B3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0B33">
        <w:rPr>
          <w:rFonts w:ascii="Times New Roman" w:hAnsi="Times New Roman" w:cs="Times New Roman"/>
          <w:sz w:val="28"/>
          <w:szCs w:val="28"/>
          <w:lang w:val="en-US"/>
        </w:rPr>
        <w:t>Physical Examination</w:t>
      </w:r>
    </w:p>
    <w:p w:rsidR="009C4558" w:rsidRPr="00B60B33" w:rsidRDefault="009C4558" w:rsidP="00B60B3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0B33">
        <w:rPr>
          <w:rFonts w:ascii="Times New Roman" w:hAnsi="Times New Roman" w:cs="Times New Roman"/>
          <w:sz w:val="28"/>
          <w:szCs w:val="28"/>
          <w:lang w:val="en-US"/>
        </w:rPr>
        <w:t>Diagnostic Tests: Imaging Studies, blood tests</w:t>
      </w:r>
    </w:p>
    <w:p w:rsidR="009C4558" w:rsidRPr="00B60B33" w:rsidRDefault="009C4558" w:rsidP="00B60B33">
      <w:pPr>
        <w:pStyle w:val="ListParagraph"/>
        <w:numPr>
          <w:ilvl w:val="1"/>
          <w:numId w:val="10"/>
        </w:numPr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</w:pPr>
      <w:r w:rsidRPr="00B60B33"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  <w:t>Motor Function Assessment</w:t>
      </w:r>
      <w:r w:rsidR="00FF56B7" w:rsidRPr="00B60B33"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  <w:t>: Utilizing standardized rating scales, such as the Unified Parkinson's Disease Rating Scale (UPDRS), to quantify the severity of motor symptoms</w:t>
      </w:r>
    </w:p>
    <w:p w:rsidR="00FF56B7" w:rsidRPr="00B60B33" w:rsidRDefault="00FF56B7" w:rsidP="00B60B33">
      <w:pPr>
        <w:pStyle w:val="ListParagraph"/>
        <w:numPr>
          <w:ilvl w:val="1"/>
          <w:numId w:val="10"/>
        </w:numPr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</w:pPr>
      <w:r w:rsidRPr="00B60B33"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  <w:t xml:space="preserve">Assessment of Non-Motor </w:t>
      </w:r>
      <w:proofErr w:type="spellStart"/>
      <w:r w:rsidRPr="00B60B33"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  <w:t>Symptoms:Cognitive</w:t>
      </w:r>
      <w:proofErr w:type="spellEnd"/>
      <w:r w:rsidRPr="00B60B33"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  <w:t xml:space="preserve"> Function, Mood and Mental Health,  Autonomic Function, Sleep Patterns</w:t>
      </w:r>
    </w:p>
    <w:p w:rsidR="00FF56B7" w:rsidRPr="00B60B33" w:rsidRDefault="00FF56B7" w:rsidP="00B60B33">
      <w:pPr>
        <w:pStyle w:val="ListParagraph"/>
        <w:numPr>
          <w:ilvl w:val="1"/>
          <w:numId w:val="10"/>
        </w:numPr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</w:pPr>
      <w:r w:rsidRPr="00B60B33"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  <w:t>Quality of Life Assessment:</w:t>
      </w:r>
    </w:p>
    <w:p w:rsidR="00FF56B7" w:rsidRPr="00B60B33" w:rsidRDefault="00FF56B7" w:rsidP="00B60B33">
      <w:pPr>
        <w:pStyle w:val="ListParagraph"/>
        <w:numPr>
          <w:ilvl w:val="1"/>
          <w:numId w:val="10"/>
        </w:numPr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</w:pPr>
      <w:r w:rsidRPr="00B60B33"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  <w:t>Response to Medications:</w:t>
      </w:r>
    </w:p>
    <w:p w:rsidR="00FF56B7" w:rsidRPr="00B60B33" w:rsidRDefault="00FF56B7" w:rsidP="00B60B33">
      <w:pPr>
        <w:pStyle w:val="ListParagraph"/>
        <w:numPr>
          <w:ilvl w:val="1"/>
          <w:numId w:val="10"/>
        </w:numPr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</w:pPr>
      <w:r w:rsidRPr="00B60B33"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  <w:t>Functional Assessment:</w:t>
      </w:r>
    </w:p>
    <w:p w:rsidR="00FF56B7" w:rsidRPr="00B60B33" w:rsidRDefault="00FF56B7" w:rsidP="00B60B33">
      <w:pPr>
        <w:pStyle w:val="ListParagraph"/>
        <w:numPr>
          <w:ilvl w:val="1"/>
          <w:numId w:val="10"/>
        </w:numPr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</w:pPr>
      <w:r w:rsidRPr="00B60B33"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  <w:t>Patient and Caregiver Input:</w:t>
      </w:r>
    </w:p>
    <w:p w:rsidR="00FF56B7" w:rsidRPr="00B60B33" w:rsidRDefault="00FF56B7" w:rsidP="00B60B33">
      <w:pPr>
        <w:pStyle w:val="ListParagraph"/>
        <w:numPr>
          <w:ilvl w:val="1"/>
          <w:numId w:val="10"/>
        </w:numPr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</w:pPr>
      <w:r w:rsidRPr="00B60B33">
        <w:rPr>
          <w:rFonts w:ascii="Times New Roman" w:eastAsiaTheme="minorEastAsia" w:hAnsi="Times New Roman" w:cs="Times New Roman"/>
          <w:bCs/>
          <w:color w:val="000000" w:themeColor="text1"/>
          <w:kern w:val="24"/>
          <w:sz w:val="24"/>
          <w:szCs w:val="24"/>
        </w:rPr>
        <w:t>Multidisciplinary Collaboration:</w:t>
      </w:r>
    </w:p>
    <w:p w:rsidR="009C4558" w:rsidRDefault="009C4558" w:rsidP="00B60B3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60B33">
        <w:rPr>
          <w:rFonts w:ascii="Times New Roman" w:hAnsi="Times New Roman" w:cs="Times New Roman"/>
          <w:b/>
          <w:sz w:val="24"/>
          <w:szCs w:val="24"/>
          <w:lang w:val="en-US"/>
        </w:rPr>
        <w:t>Conducting an interview and assessment for a patient with Parkinson's disease</w:t>
      </w:r>
    </w:p>
    <w:p w:rsidR="00B60B33" w:rsidRPr="00E80D00" w:rsidRDefault="00B60B33" w:rsidP="00B60B3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Introduction and Establishing Rapport:</w:t>
      </w:r>
    </w:p>
    <w:p w:rsidR="00B60B33" w:rsidRPr="00E80D00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 </w:t>
      </w:r>
      <w:proofErr w:type="spellStart"/>
      <w:r w:rsidR="00377DFC" w:rsidRPr="00E80D00">
        <w:rPr>
          <w:rFonts w:ascii="Times New Roman" w:hAnsi="Times New Roman" w:cs="Times New Roman"/>
          <w:sz w:val="24"/>
          <w:szCs w:val="24"/>
          <w:lang w:val="en-US"/>
        </w:rPr>
        <w:t>Self introduction</w:t>
      </w:r>
      <w:proofErr w:type="spellEnd"/>
      <w:r w:rsidR="00377DFC" w:rsidRPr="00E80D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80D00">
        <w:rPr>
          <w:rFonts w:ascii="Times New Roman" w:hAnsi="Times New Roman" w:cs="Times New Roman"/>
          <w:sz w:val="24"/>
          <w:szCs w:val="24"/>
          <w:lang w:val="en-US"/>
        </w:rPr>
        <w:t>and explaining the purpose of the interview.</w:t>
      </w:r>
    </w:p>
    <w:p w:rsidR="00B60B33" w:rsidRPr="00B60B33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lastRenderedPageBreak/>
        <w:t>Establish a comfortable and empathetic environment to encourage open communication</w:t>
      </w:r>
      <w:r w:rsidRPr="00B60B33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</w:p>
    <w:p w:rsidR="00B60B33" w:rsidRPr="00B60B33" w:rsidRDefault="00B60B33" w:rsidP="00B60B3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60B33">
        <w:rPr>
          <w:rFonts w:ascii="Times New Roman" w:hAnsi="Times New Roman" w:cs="Times New Roman"/>
          <w:b/>
          <w:sz w:val="24"/>
          <w:szCs w:val="24"/>
          <w:lang w:val="en-US"/>
        </w:rPr>
        <w:t>Patient Information:</w:t>
      </w:r>
    </w:p>
    <w:p w:rsidR="00B60B33" w:rsidRPr="00E80D00" w:rsidRDefault="00B60B33" w:rsidP="00377DFC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Confirm patient demographics (name, age, address, etc.).</w:t>
      </w:r>
    </w:p>
    <w:p w:rsidR="00B60B33" w:rsidRPr="00E80D00" w:rsidRDefault="00B60B33" w:rsidP="00377DFC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Verify primary and secondary contact information</w:t>
      </w:r>
    </w:p>
    <w:p w:rsidR="00B60B33" w:rsidRPr="00B60B33" w:rsidRDefault="00B60B33" w:rsidP="00B60B3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60B33">
        <w:rPr>
          <w:rFonts w:ascii="Times New Roman" w:hAnsi="Times New Roman" w:cs="Times New Roman"/>
          <w:b/>
          <w:sz w:val="24"/>
          <w:szCs w:val="24"/>
          <w:lang w:val="en-US"/>
        </w:rPr>
        <w:t>Medical History:</w:t>
      </w:r>
    </w:p>
    <w:p w:rsidR="00B60B33" w:rsidRPr="00E80D00" w:rsidRDefault="00B60B33" w:rsidP="00377DFC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Gather information about the patient's overall health history.</w:t>
      </w:r>
    </w:p>
    <w:p w:rsidR="00B60B33" w:rsidRPr="00E80D00" w:rsidRDefault="00B60B33" w:rsidP="00377DFC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Inquire about any pre-existing medical conditions, surgeries, or hospitalizations.</w:t>
      </w:r>
    </w:p>
    <w:p w:rsidR="00FF5A43" w:rsidRPr="00FF5A43" w:rsidRDefault="00B60B33" w:rsidP="00FF5A4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F5A43">
        <w:rPr>
          <w:rFonts w:ascii="Times New Roman" w:hAnsi="Times New Roman" w:cs="Times New Roman"/>
          <w:b/>
          <w:sz w:val="24"/>
          <w:szCs w:val="24"/>
          <w:lang w:val="en-US"/>
        </w:rPr>
        <w:t>Parkinson's Disease History:</w:t>
      </w:r>
    </w:p>
    <w:p w:rsidR="00FF5A43" w:rsidRPr="00E80D00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Ask about the onset of Parkinson's symptoms and the progression of these symptoms over time.</w:t>
      </w:r>
    </w:p>
    <w:p w:rsidR="00B60B33" w:rsidRPr="00E80D00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Explore the patient's experiences with diagnosis and any previous treatments.</w:t>
      </w:r>
    </w:p>
    <w:p w:rsidR="00B60B33" w:rsidRPr="00B60B33" w:rsidRDefault="00B60B33" w:rsidP="00B60B3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60B33">
        <w:rPr>
          <w:rFonts w:ascii="Times New Roman" w:hAnsi="Times New Roman" w:cs="Times New Roman"/>
          <w:b/>
          <w:sz w:val="24"/>
          <w:szCs w:val="24"/>
          <w:lang w:val="en-US"/>
        </w:rPr>
        <w:t>Current Symptoms:</w:t>
      </w:r>
    </w:p>
    <w:p w:rsidR="00B60B33" w:rsidRPr="00E80D00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Conduct a detailed assessment of motor symptoms:</w:t>
      </w:r>
    </w:p>
    <w:p w:rsidR="00B60B33" w:rsidRPr="00E80D00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Tremors: Type, frequency, and impact on daily activities.</w:t>
      </w:r>
    </w:p>
    <w:p w:rsidR="00B60B33" w:rsidRPr="00E80D00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E80D00">
        <w:rPr>
          <w:rFonts w:ascii="Times New Roman" w:hAnsi="Times New Roman" w:cs="Times New Roman"/>
          <w:sz w:val="24"/>
          <w:szCs w:val="24"/>
          <w:lang w:val="en-US"/>
        </w:rPr>
        <w:t>Bradykinesia</w:t>
      </w:r>
      <w:proofErr w:type="spellEnd"/>
      <w:r w:rsidRPr="00E80D00">
        <w:rPr>
          <w:rFonts w:ascii="Times New Roman" w:hAnsi="Times New Roman" w:cs="Times New Roman"/>
          <w:sz w:val="24"/>
          <w:szCs w:val="24"/>
          <w:lang w:val="en-US"/>
        </w:rPr>
        <w:t>: Changes in movement speed and dexterity.</w:t>
      </w:r>
    </w:p>
    <w:p w:rsidR="00B60B33" w:rsidRPr="00E80D00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Rigidity: Assess stiffness in different muscle groups.</w:t>
      </w:r>
    </w:p>
    <w:p w:rsidR="00B60B33" w:rsidRPr="00E80D00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Postural Instability: Inquire about balance issues and falls.</w:t>
      </w:r>
    </w:p>
    <w:p w:rsidR="00B60B33" w:rsidRPr="00B60B33" w:rsidRDefault="00B60B33" w:rsidP="00B60B3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60B33">
        <w:rPr>
          <w:rFonts w:ascii="Times New Roman" w:hAnsi="Times New Roman" w:cs="Times New Roman"/>
          <w:b/>
          <w:sz w:val="24"/>
          <w:szCs w:val="24"/>
          <w:lang w:val="en-US"/>
        </w:rPr>
        <w:t>Non-Motor Symptoms:</w:t>
      </w:r>
    </w:p>
    <w:p w:rsidR="00B60B33" w:rsidRPr="00E80D00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 xml:space="preserve"> Explore non-motor symptoms and their impact:</w:t>
      </w:r>
    </w:p>
    <w:p w:rsidR="00B60B33" w:rsidRPr="00E80D00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Cognitive Function: Memory, attention, and executive function.</w:t>
      </w:r>
    </w:p>
    <w:p w:rsidR="00B60B33" w:rsidRPr="00E80D00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Mood and Mental Health: Depression, anxiety, or other emotional concerns.</w:t>
      </w:r>
    </w:p>
    <w:p w:rsidR="00B60B33" w:rsidRPr="00E80D00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Autonomic Function: Issues with blood pressure, digestion, and sweating.</w:t>
      </w:r>
    </w:p>
    <w:p w:rsidR="00B60B33" w:rsidRPr="00E80D00" w:rsidRDefault="00B60B3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Sleep Patterns: Quality of sleep, disturbances, and impact on daily life.</w:t>
      </w:r>
    </w:p>
    <w:p w:rsidR="00B60B33" w:rsidRDefault="00FF5A43" w:rsidP="00FF5A4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F5A43">
        <w:rPr>
          <w:rFonts w:ascii="Times New Roman" w:hAnsi="Times New Roman" w:cs="Times New Roman"/>
          <w:b/>
          <w:sz w:val="24"/>
          <w:szCs w:val="24"/>
          <w:lang w:val="en-US"/>
        </w:rPr>
        <w:t>Medication History</w:t>
      </w:r>
    </w:p>
    <w:p w:rsidR="00FF5A43" w:rsidRPr="00E80D00" w:rsidRDefault="00FF5A4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Document the current medications, dosages, and frequency</w:t>
      </w:r>
    </w:p>
    <w:p w:rsidR="00FF5A43" w:rsidRPr="00E80D00" w:rsidRDefault="00FF5A43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Inquire about any changes in medication or effectiveness</w:t>
      </w:r>
    </w:p>
    <w:p w:rsidR="003473B0" w:rsidRPr="00FF5A43" w:rsidRDefault="00AD3585" w:rsidP="00FF5A4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F5A43">
        <w:rPr>
          <w:rFonts w:ascii="Times New Roman" w:hAnsi="Times New Roman" w:cs="Times New Roman"/>
          <w:b/>
          <w:sz w:val="24"/>
          <w:szCs w:val="24"/>
          <w:lang w:val="en-US"/>
        </w:rPr>
        <w:t>Activities of Daily Living (ADLs):</w:t>
      </w:r>
    </w:p>
    <w:p w:rsidR="003473B0" w:rsidRPr="00E80D00" w:rsidRDefault="00AD3585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Assess the patient's ability to independently perform daily tasks.</w:t>
      </w:r>
    </w:p>
    <w:p w:rsidR="003473B0" w:rsidRPr="00E80D00" w:rsidRDefault="00AD3585" w:rsidP="00FF5A43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Identify any challenges or adaptations made in response to Parkinson's symptoms.</w:t>
      </w:r>
    </w:p>
    <w:p w:rsidR="003473B0" w:rsidRPr="00FF5A43" w:rsidRDefault="00AD3585" w:rsidP="00FF5A43">
      <w:pPr>
        <w:numPr>
          <w:ilvl w:val="1"/>
          <w:numId w:val="10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F5A43">
        <w:rPr>
          <w:rFonts w:ascii="Times New Roman" w:hAnsi="Times New Roman" w:cs="Times New Roman"/>
          <w:b/>
          <w:sz w:val="24"/>
          <w:szCs w:val="24"/>
          <w:lang w:val="en-US"/>
        </w:rPr>
        <w:t>Quality of Life:</w:t>
      </w:r>
    </w:p>
    <w:p w:rsidR="003473B0" w:rsidRPr="00E80D00" w:rsidRDefault="00AD3585" w:rsidP="00FF5A43">
      <w:pPr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Explore the patient's perspective on their overall well-being and quality of life.</w:t>
      </w:r>
    </w:p>
    <w:p w:rsidR="003473B0" w:rsidRPr="00E80D00" w:rsidRDefault="00AD3585" w:rsidP="00FF5A43">
      <w:pPr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 xml:space="preserve">Inquire about social interactions, hobbies, and recreational activities </w:t>
      </w:r>
    </w:p>
    <w:p w:rsidR="00FF5A43" w:rsidRPr="00FF5A43" w:rsidRDefault="00FF5A43" w:rsidP="00FF5A43">
      <w:pPr>
        <w:numPr>
          <w:ilvl w:val="1"/>
          <w:numId w:val="10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F5A43">
        <w:rPr>
          <w:rFonts w:ascii="Times New Roman" w:hAnsi="Times New Roman" w:cs="Times New Roman"/>
          <w:b/>
          <w:sz w:val="24"/>
          <w:szCs w:val="24"/>
          <w:lang w:val="en-US"/>
        </w:rPr>
        <w:t>Quality of Life:</w:t>
      </w:r>
    </w:p>
    <w:p w:rsidR="00FF5A43" w:rsidRPr="00E80D00" w:rsidRDefault="00FF5A43" w:rsidP="00FF5A43">
      <w:pPr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>Explore the patient's perspective on their overall well-being and quality of life.</w:t>
      </w:r>
    </w:p>
    <w:p w:rsidR="00FF5A43" w:rsidRPr="00E80D00" w:rsidRDefault="00FF5A43" w:rsidP="00FF5A43">
      <w:pPr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80D00">
        <w:rPr>
          <w:rFonts w:ascii="Times New Roman" w:hAnsi="Times New Roman" w:cs="Times New Roman"/>
          <w:sz w:val="24"/>
          <w:szCs w:val="24"/>
          <w:lang w:val="en-US"/>
        </w:rPr>
        <w:t xml:space="preserve">Inquire about social interactions, hobbies, and recreational activities </w:t>
      </w:r>
    </w:p>
    <w:p w:rsidR="00377DFC" w:rsidRPr="00377DFC" w:rsidRDefault="00377DFC" w:rsidP="00377DFC">
      <w:pPr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77DFC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Video presentations:</w:t>
      </w:r>
    </w:p>
    <w:p w:rsidR="00377DFC" w:rsidRPr="00377DFC" w:rsidRDefault="0027059C" w:rsidP="00377DFC">
      <w:pPr>
        <w:numPr>
          <w:ilvl w:val="1"/>
          <w:numId w:val="15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hyperlink r:id="rId13" w:history="1">
        <w:r w:rsidR="00377DFC" w:rsidRPr="00377DFC">
          <w:rPr>
            <w:rStyle w:val="Hyperlink"/>
            <w:rFonts w:ascii="Times New Roman" w:hAnsi="Times New Roman" w:cs="Times New Roman"/>
            <w:b/>
            <w:sz w:val="24"/>
            <w:szCs w:val="24"/>
            <w:lang w:val="en-US"/>
          </w:rPr>
          <w:t>https://www.youtube.com/watch?v=cxHpFWKIfGw&amp;t=756s</w:t>
        </w:r>
      </w:hyperlink>
    </w:p>
    <w:p w:rsidR="00377DFC" w:rsidRPr="00377DFC" w:rsidRDefault="0027059C" w:rsidP="00377DFC">
      <w:pPr>
        <w:numPr>
          <w:ilvl w:val="1"/>
          <w:numId w:val="15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hyperlink r:id="rId14" w:history="1">
        <w:r w:rsidR="00377DFC" w:rsidRPr="00377DFC">
          <w:rPr>
            <w:rStyle w:val="Hyperlink"/>
            <w:rFonts w:ascii="Times New Roman" w:hAnsi="Times New Roman" w:cs="Times New Roman"/>
            <w:b/>
            <w:sz w:val="24"/>
            <w:szCs w:val="24"/>
            <w:lang w:val="en-US"/>
          </w:rPr>
          <w:t>https</w:t>
        </w:r>
      </w:hyperlink>
      <w:hyperlink r:id="rId15" w:history="1">
        <w:r w:rsidR="00377DFC" w:rsidRPr="00377DFC">
          <w:rPr>
            <w:rStyle w:val="Hyperlink"/>
            <w:rFonts w:ascii="Times New Roman" w:hAnsi="Times New Roman" w:cs="Times New Roman"/>
            <w:b/>
            <w:sz w:val="24"/>
            <w:szCs w:val="24"/>
            <w:lang w:val="en-US"/>
          </w:rPr>
          <w:t>://</w:t>
        </w:r>
      </w:hyperlink>
      <w:hyperlink r:id="rId16" w:history="1">
        <w:r w:rsidR="00377DFC" w:rsidRPr="00377DFC">
          <w:rPr>
            <w:rStyle w:val="Hyperlink"/>
            <w:rFonts w:ascii="Times New Roman" w:hAnsi="Times New Roman" w:cs="Times New Roman"/>
            <w:b/>
            <w:sz w:val="24"/>
            <w:szCs w:val="24"/>
            <w:lang w:val="en-US"/>
          </w:rPr>
          <w:t>www.youtube.com/watch?v=sJqKvajUC3k&amp;t=15s</w:t>
        </w:r>
      </w:hyperlink>
    </w:p>
    <w:p w:rsidR="00377DFC" w:rsidRPr="00377DFC" w:rsidRDefault="00377DFC" w:rsidP="00377DFC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C4558" w:rsidRPr="00B60B33" w:rsidRDefault="009C4558" w:rsidP="00FF5A4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B60B33">
        <w:rPr>
          <w:rFonts w:ascii="Times New Roman" w:hAnsi="Times New Roman" w:cs="Times New Roman"/>
          <w:b/>
          <w:sz w:val="24"/>
          <w:szCs w:val="24"/>
          <w:lang w:val="en-US"/>
        </w:rPr>
        <w:t>Understanding Parkinson disease: An evolving case study</w:t>
      </w:r>
    </w:p>
    <w:p w:rsidR="00377DFC" w:rsidRDefault="00377DFC" w:rsidP="00167474">
      <w:pPr>
        <w:rPr>
          <w:rFonts w:ascii="Times New Roman" w:hAnsi="Times New Roman" w:cs="Times New Roman"/>
          <w:b/>
          <w:sz w:val="36"/>
          <w:szCs w:val="36"/>
          <w:lang w:val="en-US"/>
        </w:rPr>
      </w:pPr>
    </w:p>
    <w:p w:rsidR="009C4558" w:rsidRDefault="00377DFC" w:rsidP="00167474">
      <w:pPr>
        <w:rPr>
          <w:rFonts w:ascii="Times New Roman" w:hAnsi="Times New Roman" w:cs="Times New Roman"/>
          <w:b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sz w:val="36"/>
          <w:szCs w:val="36"/>
          <w:lang w:val="en-US"/>
        </w:rPr>
        <w:t>3</w:t>
      </w:r>
      <w:r w:rsidRPr="00377DFC">
        <w:rPr>
          <w:rFonts w:ascii="Times New Roman" w:hAnsi="Times New Roman" w:cs="Times New Roman"/>
          <w:b/>
          <w:sz w:val="36"/>
          <w:szCs w:val="36"/>
          <w:vertAlign w:val="superscript"/>
          <w:lang w:val="en-US"/>
        </w:rPr>
        <w:t>rd</w:t>
      </w:r>
      <w:r w:rsidR="00AD3585" w:rsidRPr="00AD3585">
        <w:rPr>
          <w:rFonts w:ascii="Times New Roman" w:hAnsi="Times New Roman" w:cs="Times New Roman"/>
          <w:b/>
          <w:sz w:val="36"/>
          <w:szCs w:val="36"/>
          <w:lang w:val="en-US"/>
        </w:rPr>
        <w:t>Hour</w:t>
      </w:r>
      <w:r>
        <w:rPr>
          <w:rFonts w:ascii="Times New Roman" w:hAnsi="Times New Roman" w:cs="Times New Roman"/>
          <w:b/>
          <w:sz w:val="36"/>
          <w:szCs w:val="36"/>
          <w:lang w:val="en-US"/>
        </w:rPr>
        <w:t xml:space="preserve">: </w:t>
      </w:r>
      <w:r w:rsidRPr="00377DFC">
        <w:rPr>
          <w:rFonts w:ascii="Times New Roman" w:hAnsi="Times New Roman" w:cs="Times New Roman"/>
          <w:b/>
          <w:sz w:val="36"/>
          <w:szCs w:val="36"/>
          <w:lang w:val="en-US"/>
        </w:rPr>
        <w:t>Overview of assessment tools/</w:t>
      </w:r>
      <w:proofErr w:type="gramStart"/>
      <w:r w:rsidRPr="00377DFC">
        <w:rPr>
          <w:rFonts w:ascii="Times New Roman" w:hAnsi="Times New Roman" w:cs="Times New Roman"/>
          <w:b/>
          <w:sz w:val="36"/>
          <w:szCs w:val="36"/>
          <w:lang w:val="en-US"/>
        </w:rPr>
        <w:t>scales  for</w:t>
      </w:r>
      <w:proofErr w:type="gramEnd"/>
      <w:r w:rsidRPr="00377DFC">
        <w:rPr>
          <w:rFonts w:ascii="Times New Roman" w:hAnsi="Times New Roman" w:cs="Times New Roman"/>
          <w:b/>
          <w:sz w:val="36"/>
          <w:szCs w:val="36"/>
          <w:lang w:val="en-US"/>
        </w:rPr>
        <w:t xml:space="preserve"> the patients with Parkinson's Disease</w:t>
      </w:r>
    </w:p>
    <w:p w:rsidR="00E80D00" w:rsidRPr="00944A89" w:rsidRDefault="00E80D00" w:rsidP="00E80D0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lang w:val="en-US"/>
        </w:rPr>
      </w:pPr>
      <w:r w:rsidRPr="00944A89">
        <w:rPr>
          <w:rFonts w:ascii="Times New Roman" w:hAnsi="Times New Roman" w:cs="Times New Roman"/>
          <w:b/>
          <w:lang w:val="en-US"/>
        </w:rPr>
        <w:t>Unified Parkinson's Disease Rating Scale (UPDRS):</w:t>
      </w:r>
      <w:r w:rsidRPr="00944A89">
        <w:rPr>
          <w:rFonts w:ascii="Times New Roman" w:hAnsi="Times New Roman" w:cs="Times New Roman"/>
          <w:lang w:val="en-US"/>
        </w:rPr>
        <w:br/>
        <w:t>a.    Purpose: Comprehensive tool to assess motor and non-motor symptoms.</w:t>
      </w:r>
    </w:p>
    <w:p w:rsidR="001A2CB4" w:rsidRPr="00944A89" w:rsidRDefault="00E80D00" w:rsidP="00E80D00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lang w:val="en-US"/>
        </w:rPr>
      </w:pPr>
      <w:r w:rsidRPr="00944A89">
        <w:rPr>
          <w:rFonts w:ascii="Times New Roman" w:hAnsi="Times New Roman" w:cs="Times New Roman"/>
          <w:lang w:val="en-US"/>
        </w:rPr>
        <w:t>Components: Divided into four parts, covering non-motor aspects of daily living, motor aspects of daily living, motor examination, and motor complications.</w:t>
      </w:r>
    </w:p>
    <w:p w:rsidR="00E80D00" w:rsidRPr="00944A89" w:rsidRDefault="00E80D00" w:rsidP="00E80D00">
      <w:pPr>
        <w:ind w:left="360" w:firstLine="720"/>
        <w:rPr>
          <w:rFonts w:ascii="Times New Roman" w:hAnsi="Times New Roman" w:cs="Times New Roman"/>
          <w:lang w:val="en-US"/>
        </w:rPr>
      </w:pPr>
      <w:r w:rsidRPr="00944A89">
        <w:rPr>
          <w:rFonts w:ascii="Times New Roman" w:hAnsi="Times New Roman" w:cs="Times New Roman"/>
          <w:lang w:val="en-US"/>
        </w:rPr>
        <w:t>https://www.youtube.com/watch?v=FBMT_dYXCjA&amp;t=58s</w:t>
      </w:r>
    </w:p>
    <w:p w:rsidR="001A2CB4" w:rsidRDefault="0027059C" w:rsidP="00E80D00">
      <w:pPr>
        <w:ind w:left="360" w:firstLine="720"/>
        <w:rPr>
          <w:rFonts w:ascii="Times New Roman" w:hAnsi="Times New Roman" w:cs="Times New Roman"/>
          <w:lang w:val="en-US"/>
        </w:rPr>
      </w:pPr>
      <w:hyperlink r:id="rId17" w:history="1">
        <w:r w:rsidR="00944A89" w:rsidRPr="003B50E5">
          <w:rPr>
            <w:rStyle w:val="Hyperlink"/>
            <w:rFonts w:ascii="Times New Roman" w:hAnsi="Times New Roman" w:cs="Times New Roman"/>
            <w:lang w:val="en-US"/>
          </w:rPr>
          <w:t>https://www.youtube.com/watch?v=4uQGCM-TkDA</w:t>
        </w:r>
      </w:hyperlink>
    </w:p>
    <w:p w:rsidR="00944A89" w:rsidRDefault="00944A89" w:rsidP="00E80D00">
      <w:pPr>
        <w:ind w:left="360" w:firstLine="720"/>
        <w:rPr>
          <w:rFonts w:ascii="Times New Roman" w:hAnsi="Times New Roman" w:cs="Times New Roman"/>
          <w:lang w:val="en-US"/>
        </w:rPr>
      </w:pPr>
    </w:p>
    <w:p w:rsidR="00944A89" w:rsidRDefault="00944A89" w:rsidP="00944A89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lang w:val="en-US"/>
        </w:rPr>
      </w:pPr>
      <w:r w:rsidRPr="00944A89">
        <w:rPr>
          <w:rFonts w:ascii="Times New Roman" w:hAnsi="Times New Roman" w:cs="Times New Roman"/>
          <w:b/>
          <w:lang w:val="en-US"/>
        </w:rPr>
        <w:t xml:space="preserve">Hen and </w:t>
      </w:r>
      <w:proofErr w:type="spellStart"/>
      <w:r w:rsidRPr="00944A89">
        <w:rPr>
          <w:rFonts w:ascii="Times New Roman" w:hAnsi="Times New Roman" w:cs="Times New Roman"/>
          <w:b/>
          <w:lang w:val="en-US"/>
        </w:rPr>
        <w:t>Yahr</w:t>
      </w:r>
      <w:proofErr w:type="spellEnd"/>
      <w:r w:rsidRPr="00944A89">
        <w:rPr>
          <w:rFonts w:ascii="Times New Roman" w:hAnsi="Times New Roman" w:cs="Times New Roman"/>
          <w:b/>
          <w:lang w:val="en-US"/>
        </w:rPr>
        <w:t xml:space="preserve"> Scale:</w:t>
      </w:r>
    </w:p>
    <w:p w:rsidR="00944A89" w:rsidRPr="00FF5434" w:rsidRDefault="00944A89" w:rsidP="00944A89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lang w:val="en-US"/>
        </w:rPr>
      </w:pPr>
      <w:r w:rsidRPr="00FF5434">
        <w:rPr>
          <w:rFonts w:ascii="Times New Roman" w:hAnsi="Times New Roman" w:cs="Times New Roman"/>
          <w:lang w:val="en-US"/>
        </w:rPr>
        <w:t>Purpose: Describes the progression of Parkinson's disease.</w:t>
      </w:r>
    </w:p>
    <w:p w:rsidR="00944A89" w:rsidRPr="00FF5434" w:rsidRDefault="00944A89" w:rsidP="00944A89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lang w:val="en-US"/>
        </w:rPr>
      </w:pPr>
      <w:r w:rsidRPr="00FF5434">
        <w:rPr>
          <w:rFonts w:ascii="Times New Roman" w:hAnsi="Times New Roman" w:cs="Times New Roman"/>
          <w:lang w:val="en-US"/>
        </w:rPr>
        <w:t>Categories: Stages from 1 to 5, with higher stages indicating more severe symptoms and functional impairment.</w:t>
      </w:r>
    </w:p>
    <w:p w:rsidR="00944A89" w:rsidRDefault="00F32765" w:rsidP="00944A89">
      <w:pPr>
        <w:ind w:left="720" w:firstLine="720"/>
        <w:rPr>
          <w:rFonts w:ascii="Times New Roman" w:hAnsi="Times New Roman" w:cs="Times New Roman"/>
          <w:b/>
          <w:lang w:val="en-US"/>
        </w:rPr>
      </w:pPr>
      <w:hyperlink r:id="rId18" w:history="1">
        <w:r w:rsidR="00944A89" w:rsidRPr="003B50E5">
          <w:rPr>
            <w:rStyle w:val="Hyperlink"/>
            <w:rFonts w:ascii="Times New Roman" w:hAnsi="Times New Roman" w:cs="Times New Roman"/>
            <w:b/>
            <w:lang w:val="en-US"/>
          </w:rPr>
          <w:t>https://www.youtube.com/watch?v=eqOlCQTzd3w</w:t>
        </w:r>
      </w:hyperlink>
    </w:p>
    <w:p w:rsidR="00944A89" w:rsidRDefault="0027059C" w:rsidP="00944A89">
      <w:pPr>
        <w:ind w:left="720" w:firstLine="720"/>
        <w:rPr>
          <w:rFonts w:ascii="Times New Roman" w:hAnsi="Times New Roman" w:cs="Times New Roman"/>
          <w:b/>
          <w:lang w:val="en-US"/>
        </w:rPr>
      </w:pPr>
      <w:hyperlink r:id="rId19" w:history="1">
        <w:r w:rsidR="00944A89" w:rsidRPr="003B50E5">
          <w:rPr>
            <w:rStyle w:val="Hyperlink"/>
            <w:rFonts w:ascii="Times New Roman" w:hAnsi="Times New Roman" w:cs="Times New Roman"/>
            <w:b/>
            <w:lang w:val="en-US"/>
          </w:rPr>
          <w:t>https://www.youtube.com/watch?v=Z-J4OL_zFvg</w:t>
        </w:r>
      </w:hyperlink>
    </w:p>
    <w:p w:rsidR="008E1835" w:rsidRPr="008E1835" w:rsidRDefault="008E1835" w:rsidP="008E1835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lang w:val="en-US"/>
        </w:rPr>
      </w:pPr>
      <w:r w:rsidRPr="008E1835">
        <w:rPr>
          <w:rFonts w:ascii="Times New Roman" w:hAnsi="Times New Roman" w:cs="Times New Roman"/>
          <w:b/>
          <w:lang w:val="en-US"/>
        </w:rPr>
        <w:t>Montreal Cognitive Assessment (</w:t>
      </w:r>
      <w:proofErr w:type="spellStart"/>
      <w:r w:rsidRPr="008E1835">
        <w:rPr>
          <w:rFonts w:ascii="Times New Roman" w:hAnsi="Times New Roman" w:cs="Times New Roman"/>
          <w:b/>
          <w:lang w:val="en-US"/>
        </w:rPr>
        <w:t>MoCA</w:t>
      </w:r>
      <w:proofErr w:type="spellEnd"/>
      <w:r w:rsidRPr="008E1835">
        <w:rPr>
          <w:rFonts w:ascii="Times New Roman" w:hAnsi="Times New Roman" w:cs="Times New Roman"/>
          <w:b/>
          <w:lang w:val="en-US"/>
        </w:rPr>
        <w:t>):</w:t>
      </w:r>
    </w:p>
    <w:p w:rsidR="008E1835" w:rsidRPr="00FF5434" w:rsidRDefault="008E1835" w:rsidP="008E1835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lang w:val="en-US"/>
        </w:rPr>
      </w:pPr>
      <w:r w:rsidRPr="00FF5434">
        <w:rPr>
          <w:rFonts w:ascii="Times New Roman" w:hAnsi="Times New Roman" w:cs="Times New Roman"/>
          <w:lang w:val="en-US"/>
        </w:rPr>
        <w:t>Purpose: Screens for cognitive impairment.</w:t>
      </w:r>
    </w:p>
    <w:p w:rsidR="008E1835" w:rsidRPr="00FF5434" w:rsidRDefault="008E1835" w:rsidP="008E1835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lang w:val="en-US"/>
        </w:rPr>
      </w:pPr>
      <w:r w:rsidRPr="00FF5434">
        <w:rPr>
          <w:rFonts w:ascii="Times New Roman" w:hAnsi="Times New Roman" w:cs="Times New Roman"/>
          <w:lang w:val="en-US"/>
        </w:rPr>
        <w:t>Components: Tests memory, attention, language, and other cognitive functions.</w:t>
      </w:r>
    </w:p>
    <w:p w:rsidR="008E1835" w:rsidRDefault="0027059C" w:rsidP="008E1835">
      <w:pPr>
        <w:ind w:left="1080" w:firstLine="720"/>
        <w:rPr>
          <w:rFonts w:ascii="Times New Roman" w:hAnsi="Times New Roman" w:cs="Times New Roman"/>
          <w:b/>
          <w:lang w:val="en-US"/>
        </w:rPr>
      </w:pPr>
      <w:hyperlink r:id="rId20" w:history="1">
        <w:r w:rsidR="008E1835" w:rsidRPr="003B50E5">
          <w:rPr>
            <w:rStyle w:val="Hyperlink"/>
            <w:rFonts w:ascii="Times New Roman" w:hAnsi="Times New Roman" w:cs="Times New Roman"/>
            <w:b/>
            <w:lang w:val="en-US"/>
          </w:rPr>
          <w:t>https://www.youtube.com/watch?v=fvMzEjTAoww</w:t>
        </w:r>
      </w:hyperlink>
    </w:p>
    <w:p w:rsidR="008E1835" w:rsidRDefault="0027059C" w:rsidP="008E1835">
      <w:pPr>
        <w:ind w:left="1080" w:firstLine="720"/>
        <w:rPr>
          <w:rFonts w:ascii="Times New Roman" w:hAnsi="Times New Roman" w:cs="Times New Roman"/>
          <w:b/>
          <w:lang w:val="en-US"/>
        </w:rPr>
      </w:pPr>
      <w:hyperlink r:id="rId21" w:history="1">
        <w:r w:rsidR="008E1835" w:rsidRPr="003B50E5">
          <w:rPr>
            <w:rStyle w:val="Hyperlink"/>
            <w:rFonts w:ascii="Times New Roman" w:hAnsi="Times New Roman" w:cs="Times New Roman"/>
            <w:b/>
            <w:lang w:val="en-US"/>
          </w:rPr>
          <w:t>https://www.youtube.com/watch?v=OsZRdhDNK90</w:t>
        </w:r>
      </w:hyperlink>
    </w:p>
    <w:p w:rsidR="008E1835" w:rsidRDefault="0027059C" w:rsidP="008E1835">
      <w:pPr>
        <w:ind w:left="1080" w:firstLine="720"/>
        <w:rPr>
          <w:rFonts w:ascii="Times New Roman" w:hAnsi="Times New Roman" w:cs="Times New Roman"/>
          <w:b/>
          <w:sz w:val="24"/>
          <w:szCs w:val="24"/>
          <w:lang w:val="en-US"/>
        </w:rPr>
      </w:pPr>
      <w:hyperlink r:id="rId22" w:history="1">
        <w:r w:rsidR="008E1835" w:rsidRPr="003B50E5">
          <w:rPr>
            <w:rStyle w:val="Hyperlink"/>
            <w:rFonts w:ascii="Times New Roman" w:hAnsi="Times New Roman" w:cs="Times New Roman"/>
            <w:b/>
            <w:sz w:val="24"/>
            <w:szCs w:val="24"/>
            <w:lang w:val="en-US"/>
          </w:rPr>
          <w:t>https://storage.googleapis.com/jnl-sljo-j-cmj-files/journals/1/articles/3892/submission/proof/3892-1-13824-1-10-20111229.pdf</w:t>
        </w:r>
      </w:hyperlink>
    </w:p>
    <w:p w:rsidR="001C500F" w:rsidRPr="001C500F" w:rsidRDefault="008E1835" w:rsidP="001C500F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C500F">
        <w:rPr>
          <w:rFonts w:ascii="Times New Roman" w:hAnsi="Times New Roman" w:cs="Times New Roman"/>
          <w:b/>
          <w:sz w:val="24"/>
          <w:szCs w:val="24"/>
          <w:lang w:val="en-US"/>
        </w:rPr>
        <w:t>Mini-Mental State Examination (MMSE):</w:t>
      </w:r>
    </w:p>
    <w:p w:rsidR="001C500F" w:rsidRPr="00FF5434" w:rsidRDefault="008E1835" w:rsidP="001C500F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F5434">
        <w:rPr>
          <w:rFonts w:ascii="Times New Roman" w:hAnsi="Times New Roman" w:cs="Times New Roman"/>
          <w:sz w:val="24"/>
          <w:szCs w:val="24"/>
          <w:lang w:val="en-US"/>
        </w:rPr>
        <w:t>Purpose: Screens for cognitive impairment and dementia.</w:t>
      </w:r>
    </w:p>
    <w:p w:rsidR="008E1835" w:rsidRPr="00FF5434" w:rsidRDefault="008E1835" w:rsidP="001C500F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F5434">
        <w:rPr>
          <w:rFonts w:ascii="Times New Roman" w:hAnsi="Times New Roman" w:cs="Times New Roman"/>
          <w:sz w:val="24"/>
          <w:szCs w:val="24"/>
          <w:lang w:val="en-US"/>
        </w:rPr>
        <w:t>Components: Tests orientation, memory, attention, language, and visual-spatial skills.</w:t>
      </w:r>
    </w:p>
    <w:p w:rsidR="008E1835" w:rsidRDefault="0027059C" w:rsidP="001C500F">
      <w:pPr>
        <w:pStyle w:val="ListParagraph"/>
        <w:ind w:left="2160"/>
        <w:rPr>
          <w:rFonts w:ascii="Times New Roman" w:hAnsi="Times New Roman" w:cs="Times New Roman"/>
          <w:b/>
          <w:sz w:val="24"/>
          <w:szCs w:val="24"/>
          <w:lang w:val="en-US"/>
        </w:rPr>
      </w:pPr>
      <w:hyperlink r:id="rId23" w:history="1">
        <w:r w:rsidR="001C500F" w:rsidRPr="003B50E5">
          <w:rPr>
            <w:rStyle w:val="Hyperlink"/>
            <w:rFonts w:ascii="Times New Roman" w:hAnsi="Times New Roman" w:cs="Times New Roman"/>
            <w:b/>
            <w:sz w:val="24"/>
            <w:szCs w:val="24"/>
            <w:lang w:val="en-US"/>
          </w:rPr>
          <w:t>https://www.youtube.com/watch?v=b0pVs-hLaWw</w:t>
        </w:r>
      </w:hyperlink>
    </w:p>
    <w:p w:rsidR="008E1835" w:rsidRDefault="0027059C" w:rsidP="001C500F">
      <w:pPr>
        <w:pStyle w:val="ListParagraph"/>
        <w:ind w:left="2160"/>
        <w:rPr>
          <w:rFonts w:ascii="Times New Roman" w:hAnsi="Times New Roman" w:cs="Times New Roman"/>
          <w:b/>
          <w:sz w:val="24"/>
          <w:szCs w:val="24"/>
          <w:lang w:val="en-US"/>
        </w:rPr>
      </w:pPr>
      <w:hyperlink r:id="rId24" w:history="1">
        <w:r w:rsidR="001C500F" w:rsidRPr="003B50E5">
          <w:rPr>
            <w:rStyle w:val="Hyperlink"/>
            <w:rFonts w:ascii="Times New Roman" w:hAnsi="Times New Roman" w:cs="Times New Roman"/>
            <w:b/>
            <w:sz w:val="24"/>
            <w:szCs w:val="24"/>
            <w:lang w:val="en-US"/>
          </w:rPr>
          <w:t>https://www.youtube.com/watch?v=3E9_Y-dFdSo</w:t>
        </w:r>
      </w:hyperlink>
    </w:p>
    <w:p w:rsidR="008E1835" w:rsidRDefault="0027059C" w:rsidP="001C500F">
      <w:pPr>
        <w:pStyle w:val="ListParagraph"/>
        <w:ind w:left="2160"/>
        <w:rPr>
          <w:rFonts w:ascii="Times New Roman" w:hAnsi="Times New Roman" w:cs="Times New Roman"/>
          <w:b/>
          <w:sz w:val="24"/>
          <w:szCs w:val="24"/>
          <w:lang w:val="en-US"/>
        </w:rPr>
      </w:pPr>
      <w:hyperlink r:id="rId25" w:history="1">
        <w:r w:rsidR="001C500F" w:rsidRPr="003B50E5">
          <w:rPr>
            <w:rStyle w:val="Hyperlink"/>
            <w:rFonts w:ascii="Times New Roman" w:hAnsi="Times New Roman" w:cs="Times New Roman"/>
            <w:b/>
            <w:sz w:val="24"/>
            <w:szCs w:val="24"/>
            <w:lang w:val="en-US"/>
          </w:rPr>
          <w:t>https://doi.org/10.1002/gps.541</w:t>
        </w:r>
      </w:hyperlink>
    </w:p>
    <w:p w:rsidR="001C500F" w:rsidRPr="008E1835" w:rsidRDefault="001C500F" w:rsidP="001C500F">
      <w:pPr>
        <w:pStyle w:val="ListParagraph"/>
        <w:ind w:left="216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034A67" w:rsidRDefault="00034A67" w:rsidP="00034A67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34A67">
        <w:rPr>
          <w:rFonts w:ascii="Times New Roman" w:hAnsi="Times New Roman" w:cs="Times New Roman"/>
          <w:b/>
          <w:sz w:val="24"/>
          <w:szCs w:val="24"/>
          <w:lang w:val="en-US"/>
        </w:rPr>
        <w:t>Parkinson's Disease Questionnaire (PDQ-39):</w:t>
      </w:r>
    </w:p>
    <w:p w:rsidR="00034A67" w:rsidRPr="00FF5434" w:rsidRDefault="00034A67" w:rsidP="00034A67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en-US"/>
        </w:rPr>
      </w:pPr>
      <w:r w:rsidRPr="00034A67">
        <w:rPr>
          <w:rFonts w:ascii="Times New Roman" w:hAnsi="Times New Roman" w:cs="Times New Roman"/>
          <w:b/>
          <w:sz w:val="24"/>
          <w:szCs w:val="24"/>
          <w:lang w:val="en-US"/>
        </w:rPr>
        <w:br/>
      </w:r>
      <w:r w:rsidRPr="00FF5434">
        <w:rPr>
          <w:rFonts w:ascii="Times New Roman" w:hAnsi="Times New Roman" w:cs="Times New Roman"/>
          <w:sz w:val="24"/>
          <w:szCs w:val="24"/>
          <w:lang w:val="en-US"/>
        </w:rPr>
        <w:t>i. Purpose: Measures health-related quality of life in Parkinson's patients.</w:t>
      </w:r>
    </w:p>
    <w:p w:rsidR="00034A67" w:rsidRPr="00FF5434" w:rsidRDefault="00034A67" w:rsidP="00034A67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en-US"/>
        </w:rPr>
      </w:pPr>
      <w:r w:rsidRPr="00FF5434">
        <w:rPr>
          <w:rFonts w:ascii="Times New Roman" w:hAnsi="Times New Roman" w:cs="Times New Roman"/>
          <w:sz w:val="24"/>
          <w:szCs w:val="24"/>
          <w:lang w:val="en-US"/>
        </w:rPr>
        <w:t>ii. Domains: Includes mobility, activities of daily living, emotional well-being, and social support.</w:t>
      </w:r>
    </w:p>
    <w:p w:rsidR="008E1835" w:rsidRPr="00034A67" w:rsidRDefault="008E1835" w:rsidP="00034A67">
      <w:pPr>
        <w:pStyle w:val="ListParagrap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E1835" w:rsidRDefault="008E1835" w:rsidP="009C7E3F">
      <w:pPr>
        <w:rPr>
          <w:rFonts w:ascii="Times New Roman" w:hAnsi="Times New Roman" w:cs="Times New Roman"/>
          <w:b/>
          <w:sz w:val="36"/>
          <w:szCs w:val="36"/>
          <w:lang w:val="en-US"/>
        </w:rPr>
      </w:pPr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b/>
          <w:sz w:val="36"/>
          <w:szCs w:val="36"/>
          <w:lang w:val="en-US"/>
        </w:rPr>
      </w:pPr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b/>
          <w:sz w:val="36"/>
          <w:szCs w:val="36"/>
          <w:lang w:val="en-US"/>
        </w:rPr>
      </w:pPr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:rsidR="007F68C6" w:rsidRPr="00FF5DB9" w:rsidRDefault="007F68C6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7F68C6" w:rsidRPr="00FF5DB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33985"/>
    <w:multiLevelType w:val="hybridMultilevel"/>
    <w:tmpl w:val="EA7C2ED4"/>
    <w:lvl w:ilvl="0" w:tplc="055C08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887494">
      <w:start w:val="324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B6E1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BED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E489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881A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0C62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BC64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9ED0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61F07CE"/>
    <w:multiLevelType w:val="hybridMultilevel"/>
    <w:tmpl w:val="C97AFE74"/>
    <w:lvl w:ilvl="0" w:tplc="1612F5A2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8391545"/>
    <w:multiLevelType w:val="hybridMultilevel"/>
    <w:tmpl w:val="4ECA1394"/>
    <w:lvl w:ilvl="0" w:tplc="666E12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243BB0">
      <w:start w:val="324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BCE2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7AD9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0ECE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9651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A4AD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7ED8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34BB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08B23A44"/>
    <w:multiLevelType w:val="hybridMultilevel"/>
    <w:tmpl w:val="23327C76"/>
    <w:lvl w:ilvl="0" w:tplc="037288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D71561"/>
    <w:multiLevelType w:val="hybridMultilevel"/>
    <w:tmpl w:val="790E80AA"/>
    <w:lvl w:ilvl="0" w:tplc="D44E3E9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09B0B46"/>
    <w:multiLevelType w:val="hybridMultilevel"/>
    <w:tmpl w:val="74DC750E"/>
    <w:lvl w:ilvl="0" w:tplc="2DC0AC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AC23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6CED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F405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C2F6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E86D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E010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8C7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3E18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2514096"/>
    <w:multiLevelType w:val="hybridMultilevel"/>
    <w:tmpl w:val="D6061D9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24230BE8"/>
    <w:multiLevelType w:val="hybridMultilevel"/>
    <w:tmpl w:val="B10E1CD4"/>
    <w:lvl w:ilvl="0" w:tplc="ABA0B7DA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4C97D51"/>
    <w:multiLevelType w:val="hybridMultilevel"/>
    <w:tmpl w:val="F5902642"/>
    <w:lvl w:ilvl="0" w:tplc="74A6717A">
      <w:start w:val="2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>
    <w:nsid w:val="29B53095"/>
    <w:multiLevelType w:val="hybridMultilevel"/>
    <w:tmpl w:val="F6F80FDC"/>
    <w:lvl w:ilvl="0" w:tplc="B16AB5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3A7E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367C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BE00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DAEB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1653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82CC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7E3D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CE2B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2D7E7F5D"/>
    <w:multiLevelType w:val="hybridMultilevel"/>
    <w:tmpl w:val="BCD858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BF0B9C"/>
    <w:multiLevelType w:val="hybridMultilevel"/>
    <w:tmpl w:val="1E6A0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DB54A2"/>
    <w:multiLevelType w:val="hybridMultilevel"/>
    <w:tmpl w:val="0A605C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CC343F5"/>
    <w:multiLevelType w:val="hybridMultilevel"/>
    <w:tmpl w:val="921260AA"/>
    <w:lvl w:ilvl="0" w:tplc="D5FCA4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0641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66BA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B094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8CA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0848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B81B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265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DE96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4D660CEA"/>
    <w:multiLevelType w:val="hybridMultilevel"/>
    <w:tmpl w:val="3034A57C"/>
    <w:lvl w:ilvl="0" w:tplc="3A4850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A646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CC1E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C64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08CA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1CAD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EA71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F8F1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8C0E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54476DFC"/>
    <w:multiLevelType w:val="hybridMultilevel"/>
    <w:tmpl w:val="710EC64C"/>
    <w:lvl w:ilvl="0" w:tplc="555C138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>
    <w:nsid w:val="5D7C21EC"/>
    <w:multiLevelType w:val="hybridMultilevel"/>
    <w:tmpl w:val="0150C9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6D12082"/>
    <w:multiLevelType w:val="hybridMultilevel"/>
    <w:tmpl w:val="99F25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06C2485"/>
    <w:multiLevelType w:val="hybridMultilevel"/>
    <w:tmpl w:val="6F5C9CC6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9">
    <w:nsid w:val="70E26407"/>
    <w:multiLevelType w:val="hybridMultilevel"/>
    <w:tmpl w:val="76A8A5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72E6F79"/>
    <w:multiLevelType w:val="hybridMultilevel"/>
    <w:tmpl w:val="8154EA4C"/>
    <w:lvl w:ilvl="0" w:tplc="1B18AF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5E1946">
      <w:start w:val="324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6CBC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FC5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CEA8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FEC9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309F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285F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7ED0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7FA406FE"/>
    <w:multiLevelType w:val="hybridMultilevel"/>
    <w:tmpl w:val="CF5231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0"/>
  </w:num>
  <w:num w:numId="3">
    <w:abstractNumId w:val="19"/>
  </w:num>
  <w:num w:numId="4">
    <w:abstractNumId w:val="12"/>
  </w:num>
  <w:num w:numId="5">
    <w:abstractNumId w:val="11"/>
  </w:num>
  <w:num w:numId="6">
    <w:abstractNumId w:val="5"/>
  </w:num>
  <w:num w:numId="7">
    <w:abstractNumId w:val="14"/>
  </w:num>
  <w:num w:numId="8">
    <w:abstractNumId w:val="9"/>
  </w:num>
  <w:num w:numId="9">
    <w:abstractNumId w:val="17"/>
  </w:num>
  <w:num w:numId="10">
    <w:abstractNumId w:val="16"/>
  </w:num>
  <w:num w:numId="11">
    <w:abstractNumId w:val="18"/>
  </w:num>
  <w:num w:numId="12">
    <w:abstractNumId w:val="20"/>
  </w:num>
  <w:num w:numId="13">
    <w:abstractNumId w:val="2"/>
  </w:num>
  <w:num w:numId="14">
    <w:abstractNumId w:val="0"/>
  </w:num>
  <w:num w:numId="15">
    <w:abstractNumId w:val="13"/>
  </w:num>
  <w:num w:numId="16">
    <w:abstractNumId w:val="15"/>
  </w:num>
  <w:num w:numId="17">
    <w:abstractNumId w:val="8"/>
  </w:num>
  <w:num w:numId="18">
    <w:abstractNumId w:val="3"/>
  </w:num>
  <w:num w:numId="19">
    <w:abstractNumId w:val="4"/>
  </w:num>
  <w:num w:numId="20">
    <w:abstractNumId w:val="1"/>
  </w:num>
  <w:num w:numId="21">
    <w:abstractNumId w:val="7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bI0MLWwMLMwtzRS0lEKTi0uzszPAykwrAUAz98MJywAAAA="/>
  </w:docVars>
  <w:rsids>
    <w:rsidRoot w:val="00636F28"/>
    <w:rsid w:val="00034A67"/>
    <w:rsid w:val="000A3AC1"/>
    <w:rsid w:val="000B2A8A"/>
    <w:rsid w:val="000E20AB"/>
    <w:rsid w:val="00167474"/>
    <w:rsid w:val="00197AB7"/>
    <w:rsid w:val="001A2CB4"/>
    <w:rsid w:val="001A71D9"/>
    <w:rsid w:val="001C500F"/>
    <w:rsid w:val="001D30DA"/>
    <w:rsid w:val="00243BD3"/>
    <w:rsid w:val="0027059C"/>
    <w:rsid w:val="00291A7F"/>
    <w:rsid w:val="002D224F"/>
    <w:rsid w:val="002E144E"/>
    <w:rsid w:val="002F6FEC"/>
    <w:rsid w:val="003473B0"/>
    <w:rsid w:val="00377DFC"/>
    <w:rsid w:val="003863E9"/>
    <w:rsid w:val="003A0421"/>
    <w:rsid w:val="003C5B46"/>
    <w:rsid w:val="004311B6"/>
    <w:rsid w:val="004D3344"/>
    <w:rsid w:val="00516672"/>
    <w:rsid w:val="005508ED"/>
    <w:rsid w:val="005D1B8D"/>
    <w:rsid w:val="00614100"/>
    <w:rsid w:val="00636F28"/>
    <w:rsid w:val="007A7886"/>
    <w:rsid w:val="007F4A16"/>
    <w:rsid w:val="007F68C6"/>
    <w:rsid w:val="00821F4D"/>
    <w:rsid w:val="008E1835"/>
    <w:rsid w:val="00944A89"/>
    <w:rsid w:val="009C2814"/>
    <w:rsid w:val="009C4558"/>
    <w:rsid w:val="009C7E3F"/>
    <w:rsid w:val="00A141D5"/>
    <w:rsid w:val="00A20A77"/>
    <w:rsid w:val="00A32259"/>
    <w:rsid w:val="00AD3585"/>
    <w:rsid w:val="00B15A90"/>
    <w:rsid w:val="00B60B33"/>
    <w:rsid w:val="00BD0376"/>
    <w:rsid w:val="00C56619"/>
    <w:rsid w:val="00C71F2B"/>
    <w:rsid w:val="00CB079D"/>
    <w:rsid w:val="00CB34BB"/>
    <w:rsid w:val="00D1707F"/>
    <w:rsid w:val="00DA318F"/>
    <w:rsid w:val="00DB4BFC"/>
    <w:rsid w:val="00E16F1E"/>
    <w:rsid w:val="00E80D00"/>
    <w:rsid w:val="00EE2B69"/>
    <w:rsid w:val="00EF246A"/>
    <w:rsid w:val="00EF5C27"/>
    <w:rsid w:val="00F32765"/>
    <w:rsid w:val="00F72836"/>
    <w:rsid w:val="00FC6F00"/>
    <w:rsid w:val="00FF5434"/>
    <w:rsid w:val="00FF56B7"/>
    <w:rsid w:val="00FF5A43"/>
    <w:rsid w:val="00FF5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747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6747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45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747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6747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45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44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7237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772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7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9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92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37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41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17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3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69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39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412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08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3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7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16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34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3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7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309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92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4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line.com/health/parkinsons/stages" TargetMode="External"/><Relationship Id="rId13" Type="http://schemas.openxmlformats.org/officeDocument/2006/relationships/hyperlink" Target="https://www.youtube.com/watch?v=sJqKvajUC3k&amp;t=15s" TargetMode="External"/><Relationship Id="rId18" Type="http://schemas.openxmlformats.org/officeDocument/2006/relationships/hyperlink" Target="https://www.youtube.com/watch?v=eqOlCQTzd3w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OsZRdhDNK90" TargetMode="External"/><Relationship Id="rId7" Type="http://schemas.openxmlformats.org/officeDocument/2006/relationships/hyperlink" Target="https://www.healthline.com/health/parkinsons/stages" TargetMode="External"/><Relationship Id="rId12" Type="http://schemas.openxmlformats.org/officeDocument/2006/relationships/hyperlink" Target="https://www.youtube.com/watch?v=NAfQoviLFR8&amp;t=45s" TargetMode="External"/><Relationship Id="rId17" Type="http://schemas.openxmlformats.org/officeDocument/2006/relationships/hyperlink" Target="https://www.youtube.com/watch?v=4uQGCM-TkDA" TargetMode="External"/><Relationship Id="rId25" Type="http://schemas.openxmlformats.org/officeDocument/2006/relationships/hyperlink" Target="https://doi.org/10.1002/gps.54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sJqKvajUC3k&amp;t=15s" TargetMode="External"/><Relationship Id="rId20" Type="http://schemas.openxmlformats.org/officeDocument/2006/relationships/hyperlink" Target="https://www.youtube.com/watch?v=fvMzEjTAoww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youtube.com/watch?v=3wg9ExKwZy4" TargetMode="External"/><Relationship Id="rId24" Type="http://schemas.openxmlformats.org/officeDocument/2006/relationships/hyperlink" Target="https://www.youtube.com/watch?v=3E9_Y-dFdSo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youtube.com/watch?v=sJqKvajUC3k&amp;t=15s" TargetMode="External"/><Relationship Id="rId23" Type="http://schemas.openxmlformats.org/officeDocument/2006/relationships/hyperlink" Target="https://www.youtube.com/watch?v=b0pVs-hLaWw" TargetMode="External"/><Relationship Id="rId10" Type="http://schemas.openxmlformats.org/officeDocument/2006/relationships/hyperlink" Target="https://www.youtube.com/watch?v=B5FOPH9t2To" TargetMode="External"/><Relationship Id="rId19" Type="http://schemas.openxmlformats.org/officeDocument/2006/relationships/hyperlink" Target="https://www.youtube.com/watch?v=Z-J4OL_zFvg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youtube.com/watch?v=B5FOPH9t2To" TargetMode="External"/><Relationship Id="rId14" Type="http://schemas.openxmlformats.org/officeDocument/2006/relationships/hyperlink" Target="https://www.youtube.com/watch?v=sJqKvajUC3k&amp;t=15s" TargetMode="External"/><Relationship Id="rId22" Type="http://schemas.openxmlformats.org/officeDocument/2006/relationships/hyperlink" Target="https://storage.googleapis.com/jnl-sljo-j-cmj-files/journals/1/articles/3892/submission/proof/3892-1-13824-1-10-20111229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1EDE3-6F4B-469D-8F04-3CED8D6FE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29</Words>
  <Characters>52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th Rathnayake</dc:creator>
  <cp:lastModifiedBy>USER</cp:lastModifiedBy>
  <cp:revision>2</cp:revision>
  <dcterms:created xsi:type="dcterms:W3CDTF">2023-12-22T15:41:00Z</dcterms:created>
  <dcterms:modified xsi:type="dcterms:W3CDTF">2023-12-22T15:41:00Z</dcterms:modified>
</cp:coreProperties>
</file>